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DNA virus profi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_hex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_pent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_pII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_pT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pes_POL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pes_TER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pes_UL19Cter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pes_UL19Nter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pes_UL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pes_UL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pes_UL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LDV_packATP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LDV_A2Lt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LDV_ssuRiboRedu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uses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farviruses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reococcusviruses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feteriaviruses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loroviruses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mulinaviruses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colithoviruses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unusviruses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ustoviruses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uses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osneuviruses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eilleviruses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13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17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23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24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25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26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28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29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30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31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32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33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34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35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36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38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39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3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40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41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42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43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44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45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46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47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48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49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4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50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51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52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54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55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56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57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58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59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5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60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61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62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63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64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65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66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67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L68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amimiviruses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aoviruses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LPG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eoviruses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thocedratviruses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uses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sinoviruses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ymnesioviruses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phidoviruses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umviruses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lvanviruses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selmisviruses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LMG_mc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LPG_mcp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3T22:51:41Z</dcterms:created>
  <dcterms:modified xsi:type="dcterms:W3CDTF">2024-10-03T22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